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y Ohik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hik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25 West Birchwood Avenue Chicago 606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eenanm201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19116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hiku</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2/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